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47895B" w14:textId="33FE5330" w:rsidR="00582874" w:rsidRDefault="00582874">
      <w:pPr>
        <w:rPr>
          <w:noProof/>
        </w:rPr>
      </w:pPr>
      <w:r>
        <w:rPr>
          <w:noProof/>
        </w:rPr>
        <w:t>Submisision tanggal 8 Mei 2021</w:t>
      </w:r>
    </w:p>
    <w:p w14:paraId="2C6E6E18" w14:textId="3ECA1B80" w:rsidR="00582874" w:rsidRDefault="0071712B">
      <w:pPr>
        <w:rPr>
          <w:noProof/>
        </w:rPr>
      </w:pPr>
      <w:r>
        <w:rPr>
          <w:noProof/>
        </w:rPr>
        <w:drawing>
          <wp:inline distT="0" distB="0" distL="0" distR="0" wp14:anchorId="53037C22" wp14:editId="57C43578">
            <wp:extent cx="5880285" cy="3622431"/>
            <wp:effectExtent l="0" t="0" r="635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14321" t="4847" r="8367" b="10448"/>
                    <a:stretch/>
                  </pic:blipFill>
                  <pic:spPr bwMode="auto">
                    <a:xfrm>
                      <a:off x="0" y="0"/>
                      <a:ext cx="5942693" cy="36608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8DC6C7" w14:textId="354B312E" w:rsidR="00582874" w:rsidRDefault="00582874">
      <w:pPr>
        <w:rPr>
          <w:noProof/>
        </w:rPr>
      </w:pPr>
    </w:p>
    <w:p w14:paraId="20AA7260" w14:textId="3E2C5FF9" w:rsidR="00582874" w:rsidRDefault="00582874">
      <w:pPr>
        <w:rPr>
          <w:noProof/>
        </w:rPr>
      </w:pPr>
      <w:r>
        <w:rPr>
          <w:noProof/>
        </w:rPr>
        <w:t>Balasan dari editor tanggal 9 Mei 2021</w:t>
      </w:r>
    </w:p>
    <w:p w14:paraId="381D4674" w14:textId="086BB576" w:rsidR="00A239A0" w:rsidRDefault="00A239A0">
      <w:pPr>
        <w:rPr>
          <w:noProof/>
        </w:rPr>
      </w:pPr>
      <w:r>
        <w:rPr>
          <w:noProof/>
        </w:rPr>
        <w:drawing>
          <wp:inline distT="0" distB="0" distL="0" distR="0" wp14:anchorId="34C74755" wp14:editId="5787F2CD">
            <wp:extent cx="5786396" cy="3543300"/>
            <wp:effectExtent l="0" t="0" r="508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0726" t="4124" r="4761" b="3834"/>
                    <a:stretch/>
                  </pic:blipFill>
                  <pic:spPr bwMode="auto">
                    <a:xfrm>
                      <a:off x="0" y="0"/>
                      <a:ext cx="5853814" cy="35845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D42C20" w14:textId="77777777" w:rsidR="00A930A6" w:rsidRDefault="00A930A6">
      <w:pPr>
        <w:rPr>
          <w:noProof/>
        </w:rPr>
      </w:pPr>
    </w:p>
    <w:p w14:paraId="6E6000AB" w14:textId="77777777" w:rsidR="00A930A6" w:rsidRDefault="00A930A6">
      <w:pPr>
        <w:rPr>
          <w:noProof/>
        </w:rPr>
      </w:pPr>
    </w:p>
    <w:p w14:paraId="262BF96E" w14:textId="716771BD" w:rsidR="00A930A6" w:rsidRDefault="00A930A6" w:rsidP="00A930A6">
      <w:pPr>
        <w:rPr>
          <w:noProof/>
        </w:rPr>
      </w:pPr>
      <w:r>
        <w:rPr>
          <w:noProof/>
        </w:rPr>
        <w:lastRenderedPageBreak/>
        <w:t xml:space="preserve">Revisi </w:t>
      </w:r>
      <w:r>
        <w:rPr>
          <w:noProof/>
        </w:rPr>
        <w:t>hasil masukan editor t</w:t>
      </w:r>
      <w:r>
        <w:rPr>
          <w:noProof/>
        </w:rPr>
        <w:t>anggal 10 Mei 2021</w:t>
      </w:r>
    </w:p>
    <w:p w14:paraId="271D27C4" w14:textId="3F6BDEC9" w:rsidR="00A930A6" w:rsidRDefault="00A930A6">
      <w:pPr>
        <w:rPr>
          <w:noProof/>
        </w:rPr>
      </w:pPr>
      <w:r>
        <w:rPr>
          <w:noProof/>
        </w:rPr>
        <w:drawing>
          <wp:inline distT="0" distB="0" distL="0" distR="0" wp14:anchorId="4F978F4A" wp14:editId="5C0009F0">
            <wp:extent cx="5731510" cy="3610037"/>
            <wp:effectExtent l="0" t="0" r="254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4799" t="1" r="11373" b="17293"/>
                    <a:stretch/>
                  </pic:blipFill>
                  <pic:spPr bwMode="auto">
                    <a:xfrm>
                      <a:off x="0" y="0"/>
                      <a:ext cx="5731510" cy="36100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t xml:space="preserve">Tanggal 10 Mei </w:t>
      </w:r>
      <w:r w:rsidR="006A232D">
        <w:rPr>
          <w:noProof/>
        </w:rPr>
        <w:t>2021</w:t>
      </w:r>
      <w:r>
        <w:rPr>
          <w:noProof/>
        </w:rPr>
        <w:t>: Pemberitahuan bahwa artikel under Peer-review</w:t>
      </w:r>
    </w:p>
    <w:p w14:paraId="04CB387F" w14:textId="352F0153" w:rsidR="00A930A6" w:rsidRDefault="00A930A6">
      <w:pPr>
        <w:rPr>
          <w:noProof/>
        </w:rPr>
      </w:pPr>
      <w:r>
        <w:rPr>
          <w:noProof/>
        </w:rPr>
        <w:drawing>
          <wp:inline distT="0" distB="0" distL="0" distR="0" wp14:anchorId="776481AD" wp14:editId="4C20BC62">
            <wp:extent cx="5731510" cy="3222625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29AED" w14:textId="77777777" w:rsidR="00A930A6" w:rsidRDefault="00A930A6">
      <w:pPr>
        <w:rPr>
          <w:noProof/>
        </w:rPr>
      </w:pPr>
    </w:p>
    <w:p w14:paraId="14A72827" w14:textId="3433A2B6" w:rsidR="00A930A6" w:rsidRDefault="00A930A6">
      <w:pPr>
        <w:rPr>
          <w:noProof/>
        </w:rPr>
      </w:pPr>
    </w:p>
    <w:p w14:paraId="3BF5E4D4" w14:textId="63586225" w:rsidR="006A232D" w:rsidRDefault="006A232D">
      <w:pPr>
        <w:rPr>
          <w:noProof/>
        </w:rPr>
      </w:pPr>
    </w:p>
    <w:p w14:paraId="50BA0A12" w14:textId="021A9D9C" w:rsidR="006A232D" w:rsidRDefault="006A232D">
      <w:pPr>
        <w:rPr>
          <w:noProof/>
        </w:rPr>
      </w:pPr>
    </w:p>
    <w:p w14:paraId="521D0E29" w14:textId="3FB52658" w:rsidR="006A232D" w:rsidRDefault="006A232D">
      <w:pPr>
        <w:rPr>
          <w:noProof/>
        </w:rPr>
      </w:pPr>
    </w:p>
    <w:p w14:paraId="6FA9B4A8" w14:textId="5D95674C" w:rsidR="006A232D" w:rsidRDefault="006A232D">
      <w:pPr>
        <w:rPr>
          <w:noProof/>
        </w:rPr>
      </w:pPr>
      <w:r>
        <w:rPr>
          <w:noProof/>
        </w:rPr>
        <w:lastRenderedPageBreak/>
        <w:t xml:space="preserve">Pemberitahuan </w:t>
      </w:r>
      <w:r w:rsidRPr="006A232D">
        <w:rPr>
          <w:i/>
          <w:noProof/>
        </w:rPr>
        <w:t>accepted</w:t>
      </w:r>
      <w:r>
        <w:rPr>
          <w:noProof/>
        </w:rPr>
        <w:t xml:space="preserve"> dengan </w:t>
      </w:r>
      <w:r w:rsidRPr="006A232D">
        <w:rPr>
          <w:i/>
          <w:noProof/>
        </w:rPr>
        <w:t>moderat correction</w:t>
      </w:r>
      <w:r>
        <w:rPr>
          <w:noProof/>
        </w:rPr>
        <w:t xml:space="preserve"> tanggal 27 Mei 2021</w:t>
      </w:r>
    </w:p>
    <w:p w14:paraId="697B8C84" w14:textId="21B6EFA4" w:rsidR="006A232D" w:rsidRDefault="006A232D">
      <w:pPr>
        <w:rPr>
          <w:noProof/>
        </w:rPr>
      </w:pPr>
      <w:r>
        <w:rPr>
          <w:noProof/>
        </w:rPr>
        <w:drawing>
          <wp:inline distT="0" distB="0" distL="0" distR="0" wp14:anchorId="02142FA3" wp14:editId="7A5DF8B1">
            <wp:extent cx="5731510" cy="3222625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F271C" w14:textId="3D6C4E8A" w:rsidR="00582874" w:rsidRDefault="00582874">
      <w:pPr>
        <w:rPr>
          <w:noProof/>
        </w:rPr>
      </w:pPr>
    </w:p>
    <w:p w14:paraId="7F0DD726" w14:textId="7EF17C6F" w:rsidR="00582874" w:rsidRDefault="00EB72E4">
      <w:pPr>
        <w:rPr>
          <w:noProof/>
        </w:rPr>
      </w:pPr>
      <w:r>
        <w:rPr>
          <w:noProof/>
        </w:rPr>
        <w:t>Hasil review 9 Juni 2021</w:t>
      </w:r>
    </w:p>
    <w:p w14:paraId="6B870245" w14:textId="20C95F59" w:rsidR="0071712B" w:rsidRDefault="0071712B">
      <w:pPr>
        <w:rPr>
          <w:noProof/>
        </w:rPr>
      </w:pPr>
      <w:r>
        <w:rPr>
          <w:noProof/>
        </w:rPr>
        <w:drawing>
          <wp:inline distT="0" distB="0" distL="0" distR="0" wp14:anchorId="342C823A" wp14:editId="2EE84C71">
            <wp:extent cx="6151372" cy="3458699"/>
            <wp:effectExtent l="0" t="0" r="1905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73171" cy="3470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B9A11" w14:textId="1D327BFC" w:rsidR="00EB72E4" w:rsidRDefault="00EB72E4">
      <w:pPr>
        <w:rPr>
          <w:noProof/>
        </w:rPr>
      </w:pPr>
    </w:p>
    <w:p w14:paraId="5392DBB3" w14:textId="77777777" w:rsidR="00EB72E4" w:rsidRDefault="00EB72E4">
      <w:pPr>
        <w:rPr>
          <w:noProof/>
        </w:rPr>
      </w:pPr>
    </w:p>
    <w:p w14:paraId="34CB250D" w14:textId="4B85D76D" w:rsidR="00EB72E4" w:rsidRDefault="00EB72E4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54808811" wp14:editId="6B2FF6CB">
            <wp:extent cx="6137031" cy="703326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9453" t="14186" r="31056" b="5321"/>
                    <a:stretch/>
                  </pic:blipFill>
                  <pic:spPr bwMode="auto">
                    <a:xfrm>
                      <a:off x="0" y="0"/>
                      <a:ext cx="6164956" cy="70652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A64005" w14:textId="1B74A39B" w:rsidR="00103AA0" w:rsidRDefault="00103AA0">
      <w:pPr>
        <w:rPr>
          <w:noProof/>
        </w:rPr>
      </w:pPr>
    </w:p>
    <w:p w14:paraId="64B533D8" w14:textId="1692CAB3" w:rsidR="00103AA0" w:rsidRDefault="00103AA0">
      <w:pPr>
        <w:rPr>
          <w:noProof/>
        </w:rPr>
      </w:pPr>
    </w:p>
    <w:p w14:paraId="1876F7B7" w14:textId="2709F449" w:rsidR="00103AA0" w:rsidRDefault="00103AA0">
      <w:pPr>
        <w:rPr>
          <w:noProof/>
        </w:rPr>
      </w:pPr>
    </w:p>
    <w:p w14:paraId="43ED4EF7" w14:textId="01FB2749" w:rsidR="00103AA0" w:rsidRDefault="00103AA0">
      <w:pPr>
        <w:rPr>
          <w:noProof/>
        </w:rPr>
      </w:pPr>
    </w:p>
    <w:p w14:paraId="1B1ECEEC" w14:textId="07F4FE72" w:rsidR="00103AA0" w:rsidRDefault="00103AA0">
      <w:pPr>
        <w:rPr>
          <w:noProof/>
        </w:rPr>
      </w:pPr>
    </w:p>
    <w:p w14:paraId="5CD20333" w14:textId="7FD1A6AC" w:rsidR="00103AA0" w:rsidRDefault="00103AA0">
      <w:pPr>
        <w:rPr>
          <w:noProof/>
        </w:rPr>
      </w:pPr>
    </w:p>
    <w:p w14:paraId="104FD526" w14:textId="3E150283" w:rsidR="00103AA0" w:rsidRDefault="00103AA0">
      <w:pPr>
        <w:rPr>
          <w:noProof/>
        </w:rPr>
      </w:pPr>
      <w:r>
        <w:rPr>
          <w:noProof/>
        </w:rPr>
        <w:lastRenderedPageBreak/>
        <w:t>Revisi tanggal 16 Juni 2021</w:t>
      </w:r>
    </w:p>
    <w:p w14:paraId="0AB0412A" w14:textId="77777777" w:rsidR="00103AA0" w:rsidRDefault="0071712B">
      <w:pPr>
        <w:rPr>
          <w:noProof/>
        </w:rPr>
      </w:pPr>
      <w:r>
        <w:rPr>
          <w:noProof/>
        </w:rPr>
        <w:drawing>
          <wp:inline distT="0" distB="0" distL="0" distR="0" wp14:anchorId="0BA5AF43" wp14:editId="5423EBD3">
            <wp:extent cx="5738895" cy="3226777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52988" cy="3234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C330C" w14:textId="77777777" w:rsidR="00103AA0" w:rsidRDefault="00103AA0">
      <w:pPr>
        <w:rPr>
          <w:noProof/>
        </w:rPr>
      </w:pPr>
    </w:p>
    <w:p w14:paraId="08E2159B" w14:textId="77777777" w:rsidR="00103AA0" w:rsidRDefault="00103AA0">
      <w:pPr>
        <w:rPr>
          <w:noProof/>
        </w:rPr>
      </w:pPr>
      <w:r>
        <w:rPr>
          <w:noProof/>
        </w:rPr>
        <w:t>Hasil review kedua tanggal 30 Juni 2021</w:t>
      </w:r>
    </w:p>
    <w:p w14:paraId="7A4DACF8" w14:textId="646396E0" w:rsidR="0071712B" w:rsidRDefault="00A239A0">
      <w:pPr>
        <w:rPr>
          <w:noProof/>
        </w:rPr>
      </w:pPr>
      <w:r>
        <w:rPr>
          <w:noProof/>
        </w:rPr>
        <w:drawing>
          <wp:inline distT="0" distB="0" distL="0" distR="0" wp14:anchorId="4EC7096D" wp14:editId="399BA9B7">
            <wp:extent cx="5785317" cy="3252878"/>
            <wp:effectExtent l="0" t="0" r="635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11184" cy="3267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FF8B9" w14:textId="2315B9E2" w:rsidR="00103AA0" w:rsidRDefault="00103AA0">
      <w:pPr>
        <w:rPr>
          <w:noProof/>
        </w:rPr>
      </w:pPr>
    </w:p>
    <w:p w14:paraId="1388E36D" w14:textId="05899BA7" w:rsidR="00103AA0" w:rsidRDefault="00103AA0">
      <w:pPr>
        <w:rPr>
          <w:noProof/>
        </w:rPr>
      </w:pPr>
    </w:p>
    <w:p w14:paraId="0B24FAFC" w14:textId="24BD5A8F" w:rsidR="00103AA0" w:rsidRDefault="00103AA0">
      <w:pPr>
        <w:rPr>
          <w:noProof/>
        </w:rPr>
      </w:pPr>
    </w:p>
    <w:p w14:paraId="0F47DE98" w14:textId="53331B00" w:rsidR="00103AA0" w:rsidRDefault="00103AA0">
      <w:pPr>
        <w:rPr>
          <w:noProof/>
        </w:rPr>
      </w:pPr>
    </w:p>
    <w:p w14:paraId="37C61FAB" w14:textId="64E88202" w:rsidR="00103AA0" w:rsidRDefault="00103AA0">
      <w:pPr>
        <w:rPr>
          <w:noProof/>
        </w:rPr>
      </w:pPr>
      <w:r>
        <w:rPr>
          <w:noProof/>
        </w:rPr>
        <w:lastRenderedPageBreak/>
        <w:t>Revisi tanggal 23 Juli</w:t>
      </w:r>
    </w:p>
    <w:p w14:paraId="78EB8FF3" w14:textId="46D0868E" w:rsidR="0071712B" w:rsidRDefault="0071712B">
      <w:pPr>
        <w:rPr>
          <w:noProof/>
        </w:rPr>
      </w:pPr>
      <w:r>
        <w:rPr>
          <w:noProof/>
        </w:rPr>
        <w:drawing>
          <wp:inline distT="0" distB="0" distL="0" distR="0" wp14:anchorId="20ADECFC" wp14:editId="229B6C62">
            <wp:extent cx="5676347" cy="3191608"/>
            <wp:effectExtent l="0" t="0" r="635" b="88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49365" cy="3232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6CAC7" w14:textId="0D5E224B" w:rsidR="00103AA0" w:rsidRDefault="00103AA0">
      <w:pPr>
        <w:rPr>
          <w:noProof/>
        </w:rPr>
      </w:pPr>
    </w:p>
    <w:p w14:paraId="6F563D3B" w14:textId="564E01EE" w:rsidR="00103AA0" w:rsidRDefault="00103AA0">
      <w:pPr>
        <w:rPr>
          <w:noProof/>
        </w:rPr>
      </w:pPr>
      <w:r>
        <w:rPr>
          <w:noProof/>
        </w:rPr>
        <w:t>Hasil review tanggal 27 Juli 2021</w:t>
      </w:r>
    </w:p>
    <w:p w14:paraId="21D97B9A" w14:textId="09ACDFBB" w:rsidR="0071712B" w:rsidRDefault="0071712B">
      <w:pPr>
        <w:rPr>
          <w:noProof/>
        </w:rPr>
      </w:pPr>
      <w:r>
        <w:rPr>
          <w:noProof/>
        </w:rPr>
        <w:drawing>
          <wp:inline distT="0" distB="0" distL="0" distR="0" wp14:anchorId="72D12910" wp14:editId="3F5BE3FA">
            <wp:extent cx="5734290" cy="3224188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54364" cy="323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FBB5C" w14:textId="1E939BA1" w:rsidR="00103AA0" w:rsidRDefault="00103AA0">
      <w:pPr>
        <w:rPr>
          <w:noProof/>
        </w:rPr>
      </w:pPr>
    </w:p>
    <w:p w14:paraId="1FC635D9" w14:textId="120C8ED1" w:rsidR="00103AA0" w:rsidRDefault="00103AA0">
      <w:pPr>
        <w:rPr>
          <w:noProof/>
        </w:rPr>
      </w:pPr>
    </w:p>
    <w:p w14:paraId="06CF9842" w14:textId="6510D585" w:rsidR="00103AA0" w:rsidRDefault="00103AA0">
      <w:pPr>
        <w:rPr>
          <w:noProof/>
        </w:rPr>
      </w:pPr>
    </w:p>
    <w:p w14:paraId="51DC3C56" w14:textId="09039419" w:rsidR="00103AA0" w:rsidRDefault="00103AA0">
      <w:pPr>
        <w:rPr>
          <w:noProof/>
        </w:rPr>
      </w:pPr>
    </w:p>
    <w:p w14:paraId="6955494A" w14:textId="07E97D4B" w:rsidR="00103AA0" w:rsidRDefault="00103AA0">
      <w:pPr>
        <w:rPr>
          <w:noProof/>
        </w:rPr>
      </w:pPr>
    </w:p>
    <w:p w14:paraId="23785ED2" w14:textId="3182C348" w:rsidR="00103AA0" w:rsidRDefault="00103AA0">
      <w:pPr>
        <w:rPr>
          <w:noProof/>
        </w:rPr>
      </w:pPr>
      <w:r>
        <w:rPr>
          <w:noProof/>
        </w:rPr>
        <w:lastRenderedPageBreak/>
        <w:t>Revisi tanggal 4 Agustus 2021</w:t>
      </w:r>
    </w:p>
    <w:p w14:paraId="599511B7" w14:textId="46D583E1" w:rsidR="00103AA0" w:rsidRDefault="0071712B">
      <w:pPr>
        <w:rPr>
          <w:noProof/>
        </w:rPr>
      </w:pPr>
      <w:r>
        <w:rPr>
          <w:noProof/>
        </w:rPr>
        <w:drawing>
          <wp:inline distT="0" distB="0" distL="0" distR="0" wp14:anchorId="5A949D9B" wp14:editId="48884127">
            <wp:extent cx="5740968" cy="3227942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6916" cy="3242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EF37E" w14:textId="77777777" w:rsidR="00103AA0" w:rsidRDefault="00103AA0">
      <w:pPr>
        <w:rPr>
          <w:noProof/>
        </w:rPr>
      </w:pPr>
    </w:p>
    <w:p w14:paraId="08313159" w14:textId="43C0A5A1" w:rsidR="00103AA0" w:rsidRDefault="00103AA0">
      <w:pPr>
        <w:rPr>
          <w:noProof/>
        </w:rPr>
      </w:pPr>
      <w:r>
        <w:rPr>
          <w:noProof/>
        </w:rPr>
        <w:t>Hasil review tanggal 10 Agustus 2021</w:t>
      </w:r>
    </w:p>
    <w:p w14:paraId="2335E86B" w14:textId="77777777" w:rsidR="00103AA0" w:rsidRDefault="0071712B">
      <w:pPr>
        <w:rPr>
          <w:noProof/>
        </w:rPr>
      </w:pPr>
      <w:r>
        <w:rPr>
          <w:noProof/>
        </w:rPr>
        <w:drawing>
          <wp:inline distT="0" distB="0" distL="0" distR="0" wp14:anchorId="1F9C6410" wp14:editId="1CB5F681">
            <wp:extent cx="5740964" cy="3227942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87395" cy="3254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F8D85" w14:textId="77777777" w:rsidR="00103AA0" w:rsidRDefault="00103AA0">
      <w:pPr>
        <w:rPr>
          <w:noProof/>
        </w:rPr>
      </w:pPr>
    </w:p>
    <w:p w14:paraId="1AFAF00D" w14:textId="0BBE8344" w:rsidR="00103AA0" w:rsidRDefault="00103AA0">
      <w:pPr>
        <w:rPr>
          <w:noProof/>
        </w:rPr>
      </w:pPr>
    </w:p>
    <w:p w14:paraId="26BE775C" w14:textId="73F5CBFA" w:rsidR="00103AA0" w:rsidRDefault="00103AA0">
      <w:pPr>
        <w:rPr>
          <w:noProof/>
        </w:rPr>
      </w:pPr>
    </w:p>
    <w:p w14:paraId="379F2191" w14:textId="6ED7994E" w:rsidR="00103AA0" w:rsidRDefault="00103AA0">
      <w:pPr>
        <w:rPr>
          <w:noProof/>
        </w:rPr>
      </w:pPr>
    </w:p>
    <w:p w14:paraId="6021392C" w14:textId="759B464A" w:rsidR="00103AA0" w:rsidRDefault="00103AA0">
      <w:pPr>
        <w:rPr>
          <w:noProof/>
        </w:rPr>
      </w:pPr>
    </w:p>
    <w:p w14:paraId="60E48801" w14:textId="6EB5F8AE" w:rsidR="00103AA0" w:rsidRDefault="00103AA0">
      <w:pPr>
        <w:rPr>
          <w:noProof/>
        </w:rPr>
      </w:pPr>
      <w:r>
        <w:rPr>
          <w:noProof/>
        </w:rPr>
        <w:lastRenderedPageBreak/>
        <w:t>Revisi tanggal 26 Agustus 2021</w:t>
      </w:r>
    </w:p>
    <w:p w14:paraId="22FEF9B7" w14:textId="2ABEA8F7" w:rsidR="00103AA0" w:rsidRDefault="00A239A0">
      <w:pPr>
        <w:rPr>
          <w:noProof/>
        </w:rPr>
      </w:pPr>
      <w:r>
        <w:rPr>
          <w:noProof/>
        </w:rPr>
        <w:drawing>
          <wp:inline distT="0" distB="0" distL="0" distR="0" wp14:anchorId="4E45528D" wp14:editId="6AE6082F">
            <wp:extent cx="5706208" cy="3208398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43378" cy="322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4CA25" w14:textId="77777777" w:rsidR="00103AA0" w:rsidRDefault="00103AA0">
      <w:pPr>
        <w:rPr>
          <w:noProof/>
        </w:rPr>
      </w:pPr>
    </w:p>
    <w:p w14:paraId="5432C54A" w14:textId="6FA01B40" w:rsidR="00AE528A" w:rsidRDefault="00AE528A">
      <w:pPr>
        <w:rPr>
          <w:noProof/>
        </w:rPr>
      </w:pPr>
    </w:p>
    <w:p w14:paraId="2BA36BAA" w14:textId="170CBDA6" w:rsidR="00A239A0" w:rsidRDefault="00103AA0">
      <w:proofErr w:type="spellStart"/>
      <w:r>
        <w:t>Pemberitahuan</w:t>
      </w:r>
      <w:proofErr w:type="spellEnd"/>
      <w:r>
        <w:t xml:space="preserve"> </w:t>
      </w:r>
      <w:r w:rsidRPr="00103AA0">
        <w:rPr>
          <w:i/>
        </w:rPr>
        <w:t>Gallery Proof</w:t>
      </w:r>
      <w:r>
        <w:t xml:space="preserve"> </w:t>
      </w:r>
      <w:proofErr w:type="spellStart"/>
      <w:r>
        <w:t>tanggal</w:t>
      </w:r>
      <w:proofErr w:type="spellEnd"/>
      <w:r>
        <w:t xml:space="preserve"> 31 </w:t>
      </w:r>
      <w:proofErr w:type="spellStart"/>
      <w:r>
        <w:t>Agustus</w:t>
      </w:r>
      <w:proofErr w:type="spellEnd"/>
      <w:r>
        <w:t xml:space="preserve"> 2021</w:t>
      </w:r>
    </w:p>
    <w:p w14:paraId="08C3F9BC" w14:textId="4613CC2B" w:rsidR="00025CC7" w:rsidRDefault="00025CC7">
      <w:bookmarkStart w:id="0" w:name="_GoBack"/>
      <w:r>
        <w:rPr>
          <w:noProof/>
        </w:rPr>
        <w:drawing>
          <wp:inline distT="0" distB="0" distL="0" distR="0" wp14:anchorId="0770D6BC" wp14:editId="316A7242">
            <wp:extent cx="5962875" cy="258118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r="2132" b="24653"/>
                    <a:stretch/>
                  </pic:blipFill>
                  <pic:spPr bwMode="auto">
                    <a:xfrm>
                      <a:off x="0" y="0"/>
                      <a:ext cx="6013293" cy="26030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14:paraId="57892A95" w14:textId="44DE21A7" w:rsidR="00F8348A" w:rsidRDefault="00F8348A"/>
    <w:p w14:paraId="75D79E62" w14:textId="3A3D920F" w:rsidR="00F8348A" w:rsidRDefault="00F8348A"/>
    <w:p w14:paraId="2AD93DF3" w14:textId="09A3427A" w:rsidR="00F8348A" w:rsidRDefault="00F8348A"/>
    <w:p w14:paraId="2DE67DF5" w14:textId="0032228A" w:rsidR="0079505C" w:rsidRDefault="0079505C"/>
    <w:p w14:paraId="53428401" w14:textId="5503BB4F" w:rsidR="0079505C" w:rsidRDefault="0079505C"/>
    <w:p w14:paraId="291B76F7" w14:textId="459D03EB" w:rsidR="00177B58" w:rsidRDefault="00177B58"/>
    <w:sectPr w:rsidR="00177B58" w:rsidSect="005828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yNzIwNzU0MbUwNjBT0lEKTi0uzszPAykwrgUASMcE9iwAAAA="/>
  </w:docVars>
  <w:rsids>
    <w:rsidRoot w:val="00F8348A"/>
    <w:rsid w:val="00025CC7"/>
    <w:rsid w:val="00103AA0"/>
    <w:rsid w:val="00177B58"/>
    <w:rsid w:val="002A3BE3"/>
    <w:rsid w:val="00582874"/>
    <w:rsid w:val="006A232D"/>
    <w:rsid w:val="0071712B"/>
    <w:rsid w:val="0079505C"/>
    <w:rsid w:val="00A239A0"/>
    <w:rsid w:val="00A930A6"/>
    <w:rsid w:val="00AE528A"/>
    <w:rsid w:val="00EB72E4"/>
    <w:rsid w:val="00F83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A53B65"/>
  <w15:chartTrackingRefBased/>
  <w15:docId w15:val="{088C102B-52EC-4485-B7F6-A084B71BF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8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Shafa Noor Aulia</cp:lastModifiedBy>
  <cp:revision>6</cp:revision>
  <dcterms:created xsi:type="dcterms:W3CDTF">2021-09-04T23:34:00Z</dcterms:created>
  <dcterms:modified xsi:type="dcterms:W3CDTF">2021-09-18T05:13:00Z</dcterms:modified>
</cp:coreProperties>
</file>